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721D9C" w14:textId="77777777" w:rsidR="00486D9B" w:rsidRPr="00486D9B" w:rsidRDefault="00D36369" w:rsidP="00593BB8">
      <w:pPr>
        <w:pStyle w:val="Titel"/>
      </w:pPr>
      <w:bookmarkStart w:id="0" w:name="_GoBack"/>
      <w:bookmarkEnd w:id="0"/>
      <w:r w:rsidRPr="00486D9B">
        <w:t xml:space="preserve">Vortrag / Poster </w:t>
      </w:r>
      <w:r w:rsidRPr="00D36369">
        <w:t xml:space="preserve">(bitte entsprechend </w:t>
      </w:r>
      <w:r>
        <w:t>angeben</w:t>
      </w:r>
      <w:r w:rsidRPr="00D36369">
        <w:t>)</w:t>
      </w:r>
    </w:p>
    <w:p w14:paraId="23E6B5E0" w14:textId="77777777" w:rsidR="00494A22" w:rsidRPr="00486D9B" w:rsidRDefault="009D4723" w:rsidP="00486D9B">
      <w:r w:rsidRPr="00A73260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801247F" wp14:editId="5EE20DA7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931535" cy="368300"/>
                <wp:effectExtent l="5080" t="10160" r="6985" b="1206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3683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2A0B4" w14:textId="77777777" w:rsidR="004E3B9D" w:rsidRPr="004E3B9D" w:rsidRDefault="004E3B9D" w:rsidP="004E3B9D">
                            <w:pPr>
                              <w:pStyle w:val="Titel"/>
                            </w:pPr>
                            <w:r w:rsidRPr="004E3B9D">
                              <w:t>Tit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80124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67.05pt;height:29pt;z-index:251657728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" fillcolor="#d8d8d8">
                <v:textbox style="mso-fit-shape-to-text:t">
                  <w:txbxContent>
                    <w:p w14:paraId="2132A0B4" w14:textId="77777777" w:rsidR="004E3B9D" w:rsidRPr="004E3B9D" w:rsidRDefault="004E3B9D" w:rsidP="004E3B9D">
                      <w:pPr>
                        <w:pStyle w:val="Titel"/>
                      </w:pPr>
                      <w:r w:rsidRPr="004E3B9D">
                        <w:t>Titel</w:t>
                      </w:r>
                    </w:p>
                  </w:txbxContent>
                </v:textbox>
              </v:shape>
            </w:pict>
          </mc:Fallback>
        </mc:AlternateContent>
      </w:r>
    </w:p>
    <w:p w14:paraId="64DC21CC" w14:textId="77777777" w:rsidR="00D36369" w:rsidRPr="00486D9B" w:rsidRDefault="00D36369" w:rsidP="004E3B9D"/>
    <w:p w14:paraId="6C097DA0" w14:textId="77777777" w:rsidR="004E3B9D" w:rsidRDefault="004E3B9D" w:rsidP="004E3B9D"/>
    <w:p w14:paraId="43256041" w14:textId="77777777" w:rsidR="00494A22" w:rsidRPr="00494A22" w:rsidRDefault="00494A22" w:rsidP="00593BB8">
      <w:pPr>
        <w:pStyle w:val="berschrift1"/>
      </w:pPr>
      <w:r w:rsidRPr="00494A22">
        <w:t>Vorname Name &amp; Vorname Name</w:t>
      </w:r>
    </w:p>
    <w:p w14:paraId="0BEA84A5" w14:textId="77777777" w:rsidR="00494A22" w:rsidRPr="00494A22" w:rsidRDefault="007208A7" w:rsidP="00593BB8">
      <w:pPr>
        <w:pStyle w:val="berschrift1"/>
      </w:pPr>
      <w:hyperlink r:id="rId6" w:history="1">
        <w:r w:rsidR="00494A22" w:rsidRPr="004E3B9D">
          <w:t>email@uni.de</w:t>
        </w:r>
      </w:hyperlink>
    </w:p>
    <w:p w14:paraId="3EEF580D" w14:textId="77777777" w:rsidR="00494A22" w:rsidRPr="00494A22" w:rsidRDefault="00494A22" w:rsidP="00593BB8">
      <w:pPr>
        <w:pStyle w:val="berschrift1"/>
      </w:pPr>
      <w:r w:rsidRPr="00494A22">
        <w:t xml:space="preserve">Universität </w:t>
      </w:r>
      <w:proofErr w:type="spellStart"/>
      <w:r w:rsidRPr="00494A22">
        <w:t>Sonstwo</w:t>
      </w:r>
      <w:proofErr w:type="spellEnd"/>
      <w:r w:rsidRPr="00494A22">
        <w:t xml:space="preserve">, Institut für Biologiedidaktik, </w:t>
      </w:r>
      <w:proofErr w:type="gramStart"/>
      <w:r w:rsidRPr="00494A22">
        <w:t>Str. ,</w:t>
      </w:r>
      <w:proofErr w:type="gramEnd"/>
      <w:r w:rsidRPr="00494A22">
        <w:t xml:space="preserve"> 12345 Ort</w:t>
      </w:r>
    </w:p>
    <w:p w14:paraId="7F11C7B5" w14:textId="77777777" w:rsidR="009858D8" w:rsidRPr="00486D9B" w:rsidRDefault="009858D8"/>
    <w:p w14:paraId="6827548D" w14:textId="77777777" w:rsidR="00494A22" w:rsidRPr="00D86C87" w:rsidRDefault="00494A22" w:rsidP="00486D9B">
      <w:pPr>
        <w:pStyle w:val="berschrift2"/>
      </w:pPr>
      <w:r w:rsidRPr="00D86C87">
        <w:t>Abstract</w:t>
      </w:r>
    </w:p>
    <w:p w14:paraId="47E39158" w14:textId="77777777" w:rsidR="004E3B9D" w:rsidRPr="00486D9B" w:rsidRDefault="00494A22" w:rsidP="00486D9B">
      <w:r w:rsidRPr="00486D9B">
        <w:t>Hier steht die Zusammenfassung. Jede Quelle sollte zitiert werden (</w:t>
      </w:r>
      <w:proofErr w:type="spellStart"/>
      <w:r w:rsidRPr="00A73260">
        <w:rPr>
          <w:rStyle w:val="IntensiveHervorhebung"/>
        </w:rPr>
        <w:t>D</w:t>
      </w:r>
      <w:r w:rsidR="00137E0F" w:rsidRPr="00A73260">
        <w:rPr>
          <w:rStyle w:val="IntensiveHervorhebung"/>
        </w:rPr>
        <w:t>erda</w:t>
      </w:r>
      <w:proofErr w:type="spellEnd"/>
      <w:r w:rsidRPr="00A73260">
        <w:rPr>
          <w:rStyle w:val="IntensiveHervorhebung"/>
        </w:rPr>
        <w:t xml:space="preserve"> &amp; </w:t>
      </w:r>
      <w:proofErr w:type="spellStart"/>
      <w:r w:rsidRPr="00A73260">
        <w:rPr>
          <w:rStyle w:val="IntensiveHervorhebung"/>
        </w:rPr>
        <w:t>D</w:t>
      </w:r>
      <w:r w:rsidR="00137E0F" w:rsidRPr="00A73260">
        <w:rPr>
          <w:rStyle w:val="IntensiveHervorhebung"/>
        </w:rPr>
        <w:t>ieda</w:t>
      </w:r>
      <w:proofErr w:type="spellEnd"/>
      <w:r w:rsidRPr="00A73260">
        <w:rPr>
          <w:rStyle w:val="IntensiveHervorhebung"/>
        </w:rPr>
        <w:t xml:space="preserve"> 2005</w:t>
      </w:r>
      <w:r w:rsidRPr="00486D9B">
        <w:t>), und in der Literaturliste angegeben werden. Bitte nicht mehr als 6 Quellen zitieren, damit für die Notizen noch ausreichend Platz bleibt.</w:t>
      </w:r>
    </w:p>
    <w:p w14:paraId="004BBAEF" w14:textId="77777777" w:rsidR="00D86C87" w:rsidRPr="00486D9B" w:rsidRDefault="00D86C87" w:rsidP="00486D9B"/>
    <w:p w14:paraId="744F0DC1" w14:textId="77777777" w:rsidR="00035735" w:rsidRPr="00486D9B" w:rsidRDefault="00035735" w:rsidP="00486D9B"/>
    <w:p w14:paraId="17CFA864" w14:textId="77777777" w:rsidR="00D86C87" w:rsidRPr="00D86C87" w:rsidRDefault="00D86C87" w:rsidP="00486D9B">
      <w:pPr>
        <w:pStyle w:val="KeinLeerraum"/>
      </w:pPr>
      <w:r w:rsidRPr="00A73260">
        <w:t xml:space="preserve">Bitte </w:t>
      </w:r>
      <w:r w:rsidRPr="00D86C87">
        <w:t>beachten:</w:t>
      </w:r>
    </w:p>
    <w:p w14:paraId="147BCF2F" w14:textId="77777777" w:rsidR="00D86C87" w:rsidRPr="00D86C87" w:rsidRDefault="00847F3D" w:rsidP="00486D9B">
      <w:pPr>
        <w:pStyle w:val="KeinLeerraum"/>
      </w:pPr>
      <w:r>
        <w:t>d</w:t>
      </w:r>
      <w:r w:rsidR="00494A22" w:rsidRPr="00D86C87">
        <w:t>iese Seite darf vollständig genutzt werden.</w:t>
      </w:r>
    </w:p>
    <w:p w14:paraId="6CC80328" w14:textId="77777777" w:rsidR="00494A22" w:rsidRPr="00D86C87" w:rsidRDefault="00035735" w:rsidP="00486D9B">
      <w:pPr>
        <w:pStyle w:val="KeinLeerraum"/>
      </w:pPr>
      <w:r w:rsidRPr="00D86C87">
        <w:t>Bitte Ränder, Schriftart und –</w:t>
      </w:r>
      <w:proofErr w:type="spellStart"/>
      <w:r w:rsidRPr="00D86C87">
        <w:t>größe</w:t>
      </w:r>
      <w:proofErr w:type="spellEnd"/>
      <w:r w:rsidRPr="00D86C87">
        <w:t xml:space="preserve"> nicht ändern.</w:t>
      </w:r>
    </w:p>
    <w:p w14:paraId="502E0181" w14:textId="77777777" w:rsidR="00494A22" w:rsidRPr="00486D9B" w:rsidRDefault="00494A22" w:rsidP="00486D9B"/>
    <w:p w14:paraId="0FFC81F7" w14:textId="77777777" w:rsidR="00494A22" w:rsidRPr="00486D9B" w:rsidRDefault="00494A22" w:rsidP="00486D9B"/>
    <w:p w14:paraId="65129ADF" w14:textId="77777777" w:rsidR="00494A22" w:rsidRPr="00486D9B" w:rsidRDefault="00494A22" w:rsidP="00486D9B"/>
    <w:p w14:paraId="15CC5B6B" w14:textId="77777777" w:rsidR="00494A22" w:rsidRPr="00486D9B" w:rsidRDefault="00494A22" w:rsidP="00486D9B"/>
    <w:p w14:paraId="5BDBDBC1" w14:textId="77777777" w:rsidR="00494A22" w:rsidRPr="00486D9B" w:rsidRDefault="00494A22" w:rsidP="00486D9B"/>
    <w:p w14:paraId="1C8A6AAF" w14:textId="77777777" w:rsidR="00494A22" w:rsidRPr="00486D9B" w:rsidRDefault="00494A22" w:rsidP="00486D9B"/>
    <w:p w14:paraId="052B80D0" w14:textId="77777777" w:rsidR="00494A22" w:rsidRPr="00486D9B" w:rsidRDefault="00494A22" w:rsidP="00486D9B"/>
    <w:p w14:paraId="70F958BE" w14:textId="77777777" w:rsidR="00494A22" w:rsidRPr="00486D9B" w:rsidRDefault="00494A22" w:rsidP="00486D9B"/>
    <w:p w14:paraId="28CE5F2B" w14:textId="77777777" w:rsidR="00494A22" w:rsidRPr="00486D9B" w:rsidRDefault="00494A22" w:rsidP="00486D9B"/>
    <w:p w14:paraId="1025CF10" w14:textId="77777777" w:rsidR="00494A22" w:rsidRPr="00486D9B" w:rsidRDefault="00494A22" w:rsidP="00486D9B"/>
    <w:p w14:paraId="15855582" w14:textId="77777777" w:rsidR="00494A22" w:rsidRPr="00486D9B" w:rsidRDefault="00494A22" w:rsidP="00486D9B"/>
    <w:p w14:paraId="372E14A6" w14:textId="77777777" w:rsidR="00494A22" w:rsidRPr="00486D9B" w:rsidRDefault="00494A22" w:rsidP="00486D9B"/>
    <w:p w14:paraId="7DDAF586" w14:textId="77777777" w:rsidR="00494A22" w:rsidRPr="00D86C87" w:rsidRDefault="00486D9B" w:rsidP="00486D9B">
      <w:pPr>
        <w:pStyle w:val="berschrift2"/>
      </w:pPr>
      <w:r w:rsidRPr="004E3B9D">
        <w:br w:type="page"/>
      </w:r>
      <w:r w:rsidR="00494A22" w:rsidRPr="00D86C87">
        <w:lastRenderedPageBreak/>
        <w:t>Literatur</w:t>
      </w:r>
    </w:p>
    <w:p w14:paraId="540A11FC" w14:textId="77777777" w:rsidR="00FD7CE3" w:rsidRPr="00486D9B" w:rsidRDefault="00FD7CE3" w:rsidP="00486D9B">
      <w:proofErr w:type="spellStart"/>
      <w:r w:rsidRPr="00A73260">
        <w:rPr>
          <w:rStyle w:val="IntensiveHervorhebung"/>
        </w:rPr>
        <w:t>D</w:t>
      </w:r>
      <w:r w:rsidR="00746307" w:rsidRPr="00A73260">
        <w:rPr>
          <w:rStyle w:val="IntensiveHervorhebung"/>
        </w:rPr>
        <w:t>erda</w:t>
      </w:r>
      <w:proofErr w:type="spellEnd"/>
      <w:r w:rsidRPr="00A73260">
        <w:rPr>
          <w:rStyle w:val="IntensiveHervorhebung"/>
        </w:rPr>
        <w:t xml:space="preserve">, A. &amp; </w:t>
      </w:r>
      <w:proofErr w:type="spellStart"/>
      <w:r w:rsidRPr="00A73260">
        <w:rPr>
          <w:rStyle w:val="IntensiveHervorhebung"/>
        </w:rPr>
        <w:t>D</w:t>
      </w:r>
      <w:r w:rsidR="00746307" w:rsidRPr="00A73260">
        <w:rPr>
          <w:rStyle w:val="IntensiveHervorhebung"/>
        </w:rPr>
        <w:t>ieda</w:t>
      </w:r>
      <w:proofErr w:type="spellEnd"/>
      <w:r w:rsidRPr="00A73260">
        <w:rPr>
          <w:rStyle w:val="IntensiveHervorhebung"/>
        </w:rPr>
        <w:t>, B. (2005)</w:t>
      </w:r>
      <w:r w:rsidRPr="00486D9B">
        <w:t xml:space="preserve">: </w:t>
      </w:r>
      <w:r w:rsidR="004810C5" w:rsidRPr="00486D9B">
        <w:rPr>
          <w:rStyle w:val="Hervorhebung"/>
        </w:rPr>
        <w:t>Über dies</w:t>
      </w:r>
      <w:r w:rsidRPr="00486D9B">
        <w:rPr>
          <w:rStyle w:val="Hervorhebung"/>
        </w:rPr>
        <w:t xml:space="preserve"> und d</w:t>
      </w:r>
      <w:r w:rsidR="004810C5" w:rsidRPr="00486D9B">
        <w:rPr>
          <w:rStyle w:val="Hervorhebung"/>
        </w:rPr>
        <w:t>a</w:t>
      </w:r>
      <w:r w:rsidRPr="00486D9B">
        <w:rPr>
          <w:rStyle w:val="Hervorhebung"/>
        </w:rPr>
        <w:t>s – ein Fall für die Frühjahrsschule</w:t>
      </w:r>
      <w:r w:rsidRPr="00486D9B">
        <w:t xml:space="preserve">. </w:t>
      </w:r>
      <w:proofErr w:type="spellStart"/>
      <w:r w:rsidRPr="00486D9B">
        <w:t>FfDN</w:t>
      </w:r>
      <w:proofErr w:type="spellEnd"/>
      <w:r w:rsidRPr="00486D9B">
        <w:t xml:space="preserve"> 44 (1), 3-18.</w:t>
      </w:r>
    </w:p>
    <w:p w14:paraId="2160D793" w14:textId="77777777" w:rsidR="00035735" w:rsidRPr="00486D9B" w:rsidRDefault="00035735" w:rsidP="00486D9B"/>
    <w:p w14:paraId="1B3AF2E1" w14:textId="77777777" w:rsidR="00D86C87" w:rsidRPr="00D86C87" w:rsidRDefault="00D86C87" w:rsidP="00486D9B">
      <w:pPr>
        <w:pStyle w:val="KeinLeerraum"/>
      </w:pPr>
      <w:r w:rsidRPr="00D86C87">
        <w:t>Bitte beachten:</w:t>
      </w:r>
    </w:p>
    <w:p w14:paraId="3F84585D" w14:textId="77777777" w:rsidR="00494A22" w:rsidRPr="00D86C87" w:rsidRDefault="00D86C87" w:rsidP="00486D9B">
      <w:pPr>
        <w:pStyle w:val="KeinLeerraum"/>
      </w:pPr>
      <w:r w:rsidRPr="00D86C87">
        <w:t>h</w:t>
      </w:r>
      <w:r w:rsidR="00494A22" w:rsidRPr="00D86C87">
        <w:t xml:space="preserve">ier </w:t>
      </w:r>
      <w:r w:rsidR="00FD7CE3" w:rsidRPr="00D86C87">
        <w:t>bitte nur sechs Quellen angeben.</w:t>
      </w:r>
    </w:p>
    <w:p w14:paraId="533EAB38" w14:textId="77777777" w:rsidR="00494A22" w:rsidRPr="00486D9B" w:rsidRDefault="00494A22" w:rsidP="00486D9B"/>
    <w:p w14:paraId="263B6F78" w14:textId="77777777" w:rsidR="00D86C87" w:rsidRPr="00486D9B" w:rsidRDefault="00D86C87" w:rsidP="00486D9B"/>
    <w:p w14:paraId="51300631" w14:textId="77777777" w:rsidR="00D86C87" w:rsidRPr="00486D9B" w:rsidRDefault="00D86C87" w:rsidP="00486D9B"/>
    <w:p w14:paraId="3A6A5719" w14:textId="77777777" w:rsidR="00035735" w:rsidRPr="00486D9B" w:rsidRDefault="00035735" w:rsidP="00486D9B"/>
    <w:p w14:paraId="1C9C36FF" w14:textId="77777777" w:rsidR="00494A22" w:rsidRPr="00D86C87" w:rsidRDefault="00494A22" w:rsidP="00486D9B">
      <w:pPr>
        <w:pStyle w:val="berschrift2"/>
      </w:pPr>
      <w:r w:rsidRPr="00D86C87">
        <w:t>Notizen:</w:t>
      </w:r>
    </w:p>
    <w:p w14:paraId="2FF6911B" w14:textId="77777777" w:rsidR="00D86C87" w:rsidRDefault="00D86C87" w:rsidP="00486D9B">
      <w:pPr>
        <w:pStyle w:val="KeinLeerraum"/>
      </w:pPr>
      <w:r>
        <w:t>Bitte beachten:</w:t>
      </w:r>
    </w:p>
    <w:p w14:paraId="212982B1" w14:textId="77777777" w:rsidR="00494A22" w:rsidRPr="00D86C87" w:rsidRDefault="00D86C87" w:rsidP="00486D9B">
      <w:pPr>
        <w:pStyle w:val="KeinLeerraum"/>
      </w:pPr>
      <w:r>
        <w:t>d</w:t>
      </w:r>
      <w:r w:rsidR="00494A22" w:rsidRPr="00D86C87">
        <w:t>ieser Platz steht den restlichen Teilnehmern zur Verfügung.</w:t>
      </w:r>
    </w:p>
    <w:p w14:paraId="50877786" w14:textId="77777777" w:rsidR="00494A22" w:rsidRPr="00486D9B" w:rsidRDefault="00494A22" w:rsidP="00486D9B"/>
    <w:sectPr w:rsidR="00494A22" w:rsidRPr="00486D9B" w:rsidSect="00821AE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83F41D" w14:textId="77777777" w:rsidR="007208A7" w:rsidRDefault="007208A7" w:rsidP="000F4841">
      <w:pPr>
        <w:spacing w:after="0" w:line="240" w:lineRule="auto"/>
      </w:pPr>
      <w:r>
        <w:separator/>
      </w:r>
    </w:p>
  </w:endnote>
  <w:endnote w:type="continuationSeparator" w:id="0">
    <w:p w14:paraId="6900B87E" w14:textId="77777777" w:rsidR="007208A7" w:rsidRDefault="007208A7" w:rsidP="000F48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BB553" w14:textId="77777777" w:rsidR="000F4841" w:rsidRDefault="000F4841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F41C50" w14:textId="77777777" w:rsidR="000F4841" w:rsidRDefault="000F4841">
    <w:pPr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8CFBA" w14:textId="77777777" w:rsidR="000F4841" w:rsidRDefault="000F4841">
    <w:pPr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B27EE9" w14:textId="77777777" w:rsidR="007208A7" w:rsidRDefault="007208A7" w:rsidP="000F4841">
      <w:pPr>
        <w:spacing w:after="0" w:line="240" w:lineRule="auto"/>
      </w:pPr>
      <w:r>
        <w:separator/>
      </w:r>
    </w:p>
  </w:footnote>
  <w:footnote w:type="continuationSeparator" w:id="0">
    <w:p w14:paraId="26A9432D" w14:textId="77777777" w:rsidR="007208A7" w:rsidRDefault="007208A7" w:rsidP="000F48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28A69D" w14:textId="77777777" w:rsidR="000F4841" w:rsidRDefault="000F4841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E8153" w14:textId="77777777" w:rsidR="000F4841" w:rsidRDefault="000F4841">
    <w:pPr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0F3E79" w14:textId="77777777" w:rsidR="000F4841" w:rsidRDefault="000F4841">
    <w:pPr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proofState w:spelling="clean" w:grammar="clean"/>
  <w:documentProtection w:formatting="1" w:enforcement="1" w:cryptProviderType="rsaFull" w:cryptAlgorithmClass="hash" w:cryptAlgorithmType="typeAny" w:cryptAlgorithmSid="4" w:cryptSpinCount="100000" w:hash="S0k4QA2BkvOJhKQOF0ozOhAJHCo=" w:salt="MEv2Cs46Ip95t3fBcTSLs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jQwNDQwMjazMLdU0lEKTi0uzszPAykwrAUAp0K6XiwAAAA="/>
  </w:docVars>
  <w:rsids>
    <w:rsidRoot w:val="002154EE"/>
    <w:rsid w:val="00035735"/>
    <w:rsid w:val="000C5FC5"/>
    <w:rsid w:val="000F4841"/>
    <w:rsid w:val="00137E0F"/>
    <w:rsid w:val="00167DD4"/>
    <w:rsid w:val="002154EE"/>
    <w:rsid w:val="00331A26"/>
    <w:rsid w:val="004810C5"/>
    <w:rsid w:val="00485A00"/>
    <w:rsid w:val="00486D9B"/>
    <w:rsid w:val="00494A22"/>
    <w:rsid w:val="004E3B9D"/>
    <w:rsid w:val="00524452"/>
    <w:rsid w:val="00593BB8"/>
    <w:rsid w:val="005D59C5"/>
    <w:rsid w:val="007208A7"/>
    <w:rsid w:val="00746307"/>
    <w:rsid w:val="00821AE6"/>
    <w:rsid w:val="00847F3D"/>
    <w:rsid w:val="009858D8"/>
    <w:rsid w:val="009D4723"/>
    <w:rsid w:val="00A058BE"/>
    <w:rsid w:val="00A14518"/>
    <w:rsid w:val="00A73260"/>
    <w:rsid w:val="00AA272B"/>
    <w:rsid w:val="00B25871"/>
    <w:rsid w:val="00B67816"/>
    <w:rsid w:val="00D36369"/>
    <w:rsid w:val="00D86C87"/>
    <w:rsid w:val="00FD7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3F7B3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0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0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locked="0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locked="0" w:semiHidden="1" w:unhideWhenUsed="1"/>
    <w:lsdException w:name="Placeholder Text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Standard">
    <w:name w:val="Normal"/>
    <w:qFormat/>
    <w:rsid w:val="00486D9B"/>
    <w:pPr>
      <w:spacing w:after="120" w:line="276" w:lineRule="auto"/>
    </w:pPr>
    <w:rPr>
      <w:sz w:val="24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486D9B"/>
    <w:pPr>
      <w:keepNext/>
      <w:jc w:val="center"/>
      <w:outlineLvl w:val="0"/>
    </w:pPr>
    <w:rPr>
      <w:rFonts w:eastAsiaTheme="majorEastAsia" w:cstheme="majorBidi"/>
      <w:bCs/>
      <w:kern w:val="32"/>
      <w:sz w:val="28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486D9B"/>
    <w:pPr>
      <w:keepNext/>
      <w:outlineLvl w:val="1"/>
    </w:pPr>
    <w:rPr>
      <w:rFonts w:eastAsiaTheme="majorEastAsia" w:cstheme="majorBidi"/>
      <w:b/>
      <w:bCs/>
      <w:iCs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locked/>
    <w:rsid w:val="00494A22"/>
    <w:rPr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D363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36369"/>
    <w:rPr>
      <w:rFonts w:ascii="Tahoma" w:hAnsi="Tahoma" w:cs="Tahoma"/>
      <w:sz w:val="16"/>
      <w:szCs w:val="16"/>
    </w:rPr>
  </w:style>
  <w:style w:type="paragraph" w:styleId="Titel">
    <w:name w:val="Title"/>
    <w:basedOn w:val="Standard"/>
    <w:next w:val="Standard"/>
    <w:link w:val="TitelZchn"/>
    <w:uiPriority w:val="10"/>
    <w:qFormat/>
    <w:rsid w:val="00486D9B"/>
    <w:pPr>
      <w:spacing w:after="0"/>
      <w:jc w:val="center"/>
      <w:outlineLvl w:val="0"/>
    </w:pPr>
    <w:rPr>
      <w:rFonts w:eastAsiaTheme="majorEastAsia" w:cstheme="majorBidi"/>
      <w:b/>
      <w:bCs/>
      <w:kern w:val="28"/>
      <w:sz w:val="30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486D9B"/>
    <w:rPr>
      <w:rFonts w:eastAsiaTheme="majorEastAsia" w:cstheme="majorBidi"/>
      <w:b/>
      <w:bCs/>
      <w:kern w:val="28"/>
      <w:sz w:val="30"/>
      <w:szCs w:val="32"/>
      <w:lang w:eastAsia="en-U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86D9B"/>
    <w:rPr>
      <w:rFonts w:eastAsiaTheme="majorEastAsia" w:cstheme="majorBidi"/>
      <w:bCs/>
      <w:kern w:val="32"/>
      <w:sz w:val="28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86D9B"/>
    <w:rPr>
      <w:rFonts w:eastAsiaTheme="majorEastAsia" w:cstheme="majorBidi"/>
      <w:b/>
      <w:bCs/>
      <w:iCs/>
      <w:sz w:val="24"/>
      <w:szCs w:val="28"/>
      <w:lang w:eastAsia="en-US"/>
    </w:rPr>
  </w:style>
  <w:style w:type="paragraph" w:styleId="KeinLeerraum">
    <w:name w:val="No Spacing"/>
    <w:aliases w:val="Kommentierung"/>
    <w:uiPriority w:val="1"/>
    <w:qFormat/>
    <w:rsid w:val="00A73260"/>
    <w:pPr>
      <w:jc w:val="center"/>
    </w:pPr>
    <w:rPr>
      <w:i/>
      <w:sz w:val="24"/>
      <w:szCs w:val="22"/>
      <w:lang w:eastAsia="en-US"/>
    </w:rPr>
  </w:style>
  <w:style w:type="paragraph" w:styleId="Zitat">
    <w:name w:val="Quote"/>
    <w:basedOn w:val="Standard"/>
    <w:next w:val="Standard"/>
    <w:link w:val="ZitatZchn"/>
    <w:uiPriority w:val="29"/>
    <w:qFormat/>
    <w:locked/>
    <w:rsid w:val="00486D9B"/>
    <w:rPr>
      <w:iCs/>
      <w:smallCap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486D9B"/>
    <w:rPr>
      <w:iCs/>
      <w:smallCaps/>
      <w:color w:val="000000" w:themeColor="text1"/>
      <w:sz w:val="24"/>
      <w:szCs w:val="22"/>
      <w:lang w:eastAsia="en-US"/>
    </w:rPr>
  </w:style>
  <w:style w:type="character" w:styleId="Hervorhebung">
    <w:name w:val="Emphasis"/>
    <w:aliases w:val="Kursiv"/>
    <w:basedOn w:val="Absatz-Standardschriftart"/>
    <w:uiPriority w:val="20"/>
    <w:qFormat/>
    <w:rsid w:val="00486D9B"/>
    <w:rPr>
      <w:i/>
      <w:iCs/>
    </w:rPr>
  </w:style>
  <w:style w:type="character" w:styleId="IntensiveHervorhebung">
    <w:name w:val="Intense Emphasis"/>
    <w:aliases w:val="Autoren"/>
    <w:basedOn w:val="Absatz-Standardschriftart"/>
    <w:uiPriority w:val="21"/>
    <w:qFormat/>
    <w:rsid w:val="00A73260"/>
    <w:rPr>
      <w:rFonts w:ascii="Calibri" w:hAnsi="Calibri"/>
      <w:b w:val="0"/>
      <w:bCs/>
      <w:i w:val="0"/>
      <w:iCs/>
      <w:caps w:val="0"/>
      <w:smallCaps/>
      <w:strike w:val="0"/>
      <w:dstrike w:val="0"/>
      <w:vanish w:val="0"/>
      <w:color w:val="auto"/>
      <w:sz w:val="24"/>
      <w:vertAlign w:val="baseline"/>
    </w:rPr>
  </w:style>
  <w:style w:type="paragraph" w:styleId="Kopfzeile">
    <w:name w:val="header"/>
    <w:basedOn w:val="Standard"/>
    <w:link w:val="KopfzeileZchn"/>
    <w:uiPriority w:val="99"/>
    <w:semiHidden/>
    <w:unhideWhenUsed/>
    <w:locked/>
    <w:rsid w:val="000F48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0F4841"/>
    <w:rPr>
      <w:sz w:val="24"/>
      <w:szCs w:val="22"/>
      <w:lang w:eastAsia="en-US"/>
    </w:rPr>
  </w:style>
  <w:style w:type="paragraph" w:styleId="Fuzeile">
    <w:name w:val="footer"/>
    <w:basedOn w:val="Standard"/>
    <w:link w:val="FuzeileZchn"/>
    <w:uiPriority w:val="99"/>
    <w:semiHidden/>
    <w:unhideWhenUsed/>
    <w:locked/>
    <w:rsid w:val="000F48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F4841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mail@uni.de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1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Links>
    <vt:vector size="6" baseType="variant">
      <vt:variant>
        <vt:i4>7471182</vt:i4>
      </vt:variant>
      <vt:variant>
        <vt:i4>0</vt:i4>
      </vt:variant>
      <vt:variant>
        <vt:i4>0</vt:i4>
      </vt:variant>
      <vt:variant>
        <vt:i4>5</vt:i4>
      </vt:variant>
      <vt:variant>
        <vt:lpwstr>mailto:email@uni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0-17T12:48:00Z</dcterms:created>
  <dcterms:modified xsi:type="dcterms:W3CDTF">2022-10-17T12:48:00Z</dcterms:modified>
</cp:coreProperties>
</file>